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CF5908" w14:textId="3EE02DCC" w:rsidR="007525F6" w:rsidRDefault="007525F6" w:rsidP="007323EB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en-GB"/>
        </w:rPr>
      </w:pPr>
    </w:p>
    <w:p w14:paraId="48B85C10" w14:textId="77777777" w:rsidR="007525F6" w:rsidRPr="0089431A" w:rsidRDefault="007525F6" w:rsidP="007525F6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9431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HANA INSTITUTE OF MANAGEMENT AND PUBLIC ADMINISTRATION</w:t>
      </w:r>
    </w:p>
    <w:p w14:paraId="63B0B02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9431A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 w:eastAsia="en-GB"/>
        </w:rPr>
        <w:drawing>
          <wp:anchor distT="0" distB="0" distL="114300" distR="114300" simplePos="0" relativeHeight="251659264" behindDoc="1" locked="0" layoutInCell="1" allowOverlap="1" wp14:anchorId="5E783375" wp14:editId="445B09C9">
            <wp:simplePos x="0" y="0"/>
            <wp:positionH relativeFrom="column">
              <wp:posOffset>2326005</wp:posOffset>
            </wp:positionH>
            <wp:positionV relativeFrom="paragraph">
              <wp:posOffset>184595</wp:posOffset>
            </wp:positionV>
            <wp:extent cx="1451610" cy="1394460"/>
            <wp:effectExtent l="0" t="0" r="0" b="0"/>
            <wp:wrapNone/>
            <wp:docPr id="4" name="Picture 10" descr="gimpa-logo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mpa-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61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C626F9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75F6F70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342DA07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6B31D2E" w14:textId="77777777" w:rsidR="007525F6" w:rsidRDefault="007525F6" w:rsidP="007525F6">
      <w:pPr>
        <w:tabs>
          <w:tab w:val="left" w:pos="913"/>
        </w:tabs>
        <w:spacing w:line="48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ANSWER BOOKLET</w:t>
      </w:r>
    </w:p>
    <w:p w14:paraId="707330FE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9/2020 ACADEMIC YEAR</w:t>
      </w:r>
    </w:p>
    <w:p w14:paraId="0E2B84D3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END-OF-SECOND SEMESTER ONLINE EXAMINATIONS</w:t>
      </w:r>
    </w:p>
    <w:p w14:paraId="3693529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4CD35C31" w14:textId="0B7572F5" w:rsidR="007525F6" w:rsidRDefault="00BF1B3E" w:rsidP="00BF1B3E">
      <w:pPr>
        <w:tabs>
          <w:tab w:val="left" w:pos="913"/>
        </w:tabs>
        <w:spacing w:after="0" w:line="24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</w:t>
      </w:r>
    </w:p>
    <w:p w14:paraId="6384A3A2" w14:textId="74F58B5C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PROGRAMME ……</w:t>
      </w:r>
      <w:r w:rsidR="00BF1B3E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BSC.COMPUTER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</w:t>
      </w:r>
      <w:r w:rsidR="00BF1B3E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CIENCE</w:t>
      </w:r>
      <w:bookmarkStart w:id="0" w:name="_GoBack"/>
      <w:bookmarkEnd w:id="0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</w:t>
      </w:r>
    </w:p>
    <w:p w14:paraId="728663E7" w14:textId="7B8F304A" w:rsidR="007525F6" w:rsidRPr="00444522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TITLE OF PAPER: </w:t>
      </w:r>
      <w:r>
        <w:rPr>
          <w:rFonts w:ascii="Times New Roman" w:hAnsi="Times New Roman"/>
          <w:b/>
          <w:sz w:val="24"/>
          <w:szCs w:val="24"/>
        </w:rPr>
        <w:t>…………</w:t>
      </w:r>
      <w:r w:rsidR="00BF1B3E">
        <w:rPr>
          <w:rFonts w:ascii="Times New Roman" w:hAnsi="Times New Roman"/>
          <w:b/>
          <w:sz w:val="24"/>
          <w:szCs w:val="24"/>
        </w:rPr>
        <w:t>WEB TECHONOGY</w:t>
      </w:r>
      <w:r>
        <w:rPr>
          <w:rFonts w:ascii="Times New Roman" w:hAnsi="Times New Roman"/>
          <w:b/>
          <w:sz w:val="24"/>
          <w:szCs w:val="24"/>
        </w:rPr>
        <w:t>………</w:t>
      </w:r>
      <w:r w:rsidR="00BF1B3E">
        <w:rPr>
          <w:rFonts w:ascii="Times New Roman" w:hAnsi="Times New Roman"/>
          <w:b/>
          <w:sz w:val="24"/>
          <w:szCs w:val="24"/>
        </w:rPr>
        <w:t>………………………………</w:t>
      </w:r>
    </w:p>
    <w:p w14:paraId="28B37DE5" w14:textId="076E840F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E …………………………</w:t>
      </w:r>
      <w:r w:rsidR="00BF1B3E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8</w:t>
      </w:r>
      <w:r w:rsidR="00BF1B3E" w:rsidRPr="00BF1B3E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vertAlign w:val="superscript"/>
        </w:rPr>
        <w:t>TH</w:t>
      </w:r>
      <w:r w:rsidR="00BF1B3E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JUNE</w:t>
      </w:r>
      <w:proofErr w:type="gramStart"/>
      <w:r w:rsidR="00BF1B3E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,2019</w:t>
      </w:r>
      <w:proofErr w:type="gramEnd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</w:t>
      </w:r>
    </w:p>
    <w:p w14:paraId="08F1801A" w14:textId="0FD54E82" w:rsidR="007525F6" w:rsidRDefault="00BF1B3E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TUDENT ID: ………………………219017964</w:t>
      </w:r>
      <w:r w:rsidR="007525F6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..</w:t>
      </w:r>
    </w:p>
    <w:p w14:paraId="33CC2AFB" w14:textId="572FE566" w:rsidR="007525F6" w:rsidRPr="00C629DB" w:rsidRDefault="00BF1B3E" w:rsidP="007525F6">
      <w:pPr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LEVEL…………………………………LEVEL200</w:t>
      </w:r>
      <w:r w:rsidR="007525F6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</w:t>
      </w:r>
    </w:p>
    <w:tbl>
      <w:tblPr>
        <w:tblStyle w:val="TableGrid"/>
        <w:tblW w:w="3244" w:type="dxa"/>
        <w:tblInd w:w="6205" w:type="dxa"/>
        <w:tblLook w:val="04A0" w:firstRow="1" w:lastRow="0" w:firstColumn="1" w:lastColumn="0" w:noHBand="0" w:noVBand="1"/>
      </w:tblPr>
      <w:tblGrid>
        <w:gridCol w:w="1060"/>
        <w:gridCol w:w="986"/>
        <w:gridCol w:w="1198"/>
      </w:tblGrid>
      <w:tr w:rsidR="007525F6" w14:paraId="33D809D2" w14:textId="77777777" w:rsidTr="005E1FC3">
        <w:trPr>
          <w:trHeight w:val="726"/>
        </w:trPr>
        <w:tc>
          <w:tcPr>
            <w:tcW w:w="3244" w:type="dxa"/>
            <w:gridSpan w:val="3"/>
            <w:vAlign w:val="center"/>
          </w:tcPr>
          <w:p w14:paraId="3A99A83D" w14:textId="77777777" w:rsidR="007525F6" w:rsidRPr="00630286" w:rsidRDefault="007525F6" w:rsidP="005E1FC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For Examiner’s use only</w:t>
            </w:r>
          </w:p>
        </w:tc>
      </w:tr>
      <w:tr w:rsidR="007525F6" w14:paraId="2D264CBC" w14:textId="77777777" w:rsidTr="005E1FC3">
        <w:trPr>
          <w:trHeight w:val="505"/>
        </w:trPr>
        <w:tc>
          <w:tcPr>
            <w:tcW w:w="1016" w:type="dxa"/>
          </w:tcPr>
          <w:p w14:paraId="01FD9915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Question</w:t>
            </w:r>
          </w:p>
          <w:p w14:paraId="78E65B4B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 xml:space="preserve">No. </w:t>
            </w:r>
          </w:p>
        </w:tc>
        <w:tc>
          <w:tcPr>
            <w:tcW w:w="945" w:type="dxa"/>
          </w:tcPr>
          <w:p w14:paraId="384953F2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rnal</w:t>
            </w:r>
          </w:p>
          <w:p w14:paraId="70263384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  <w:tc>
          <w:tcPr>
            <w:tcW w:w="1282" w:type="dxa"/>
          </w:tcPr>
          <w:p w14:paraId="04934F89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xternal </w:t>
            </w:r>
          </w:p>
          <w:p w14:paraId="225EE28F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7525F6" w14:paraId="35B60400" w14:textId="77777777" w:rsidTr="00206F6A">
        <w:trPr>
          <w:trHeight w:val="2582"/>
        </w:trPr>
        <w:tc>
          <w:tcPr>
            <w:tcW w:w="1016" w:type="dxa"/>
          </w:tcPr>
          <w:p w14:paraId="315A9865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45" w:type="dxa"/>
          </w:tcPr>
          <w:p w14:paraId="7B953B3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282" w:type="dxa"/>
          </w:tcPr>
          <w:p w14:paraId="270CEB9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670642BA" w14:textId="77777777" w:rsidR="007525F6" w:rsidRPr="00A5014C" w:rsidRDefault="007525F6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7525F6" w:rsidRPr="00A5014C" w:rsidSect="003F210A">
      <w:footerReference w:type="default" r:id="rId9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383948" w14:textId="77777777" w:rsidR="00334CE3" w:rsidRDefault="00334CE3" w:rsidP="0073097D">
      <w:pPr>
        <w:spacing w:after="0" w:line="240" w:lineRule="auto"/>
      </w:pPr>
      <w:r>
        <w:separator/>
      </w:r>
    </w:p>
  </w:endnote>
  <w:endnote w:type="continuationSeparator" w:id="0">
    <w:p w14:paraId="6DA546C6" w14:textId="77777777" w:rsidR="00334CE3" w:rsidRDefault="00334CE3" w:rsidP="00730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461320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4EC4E" w14:textId="7FE9D0CC" w:rsidR="0073097D" w:rsidRDefault="007309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1B3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96D5D40" w14:textId="77777777" w:rsidR="0073097D" w:rsidRDefault="007309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5C6B6D" w14:textId="77777777" w:rsidR="00334CE3" w:rsidRDefault="00334CE3" w:rsidP="0073097D">
      <w:pPr>
        <w:spacing w:after="0" w:line="240" w:lineRule="auto"/>
      </w:pPr>
      <w:r>
        <w:separator/>
      </w:r>
    </w:p>
  </w:footnote>
  <w:footnote w:type="continuationSeparator" w:id="0">
    <w:p w14:paraId="4B7162A7" w14:textId="77777777" w:rsidR="00334CE3" w:rsidRDefault="00334CE3" w:rsidP="00730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B3F54"/>
    <w:multiLevelType w:val="hybridMultilevel"/>
    <w:tmpl w:val="C2364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78B6C30"/>
    <w:multiLevelType w:val="hybridMultilevel"/>
    <w:tmpl w:val="89200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025D15"/>
    <w:multiLevelType w:val="hybridMultilevel"/>
    <w:tmpl w:val="DF9AB80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2A71547"/>
    <w:multiLevelType w:val="hybridMultilevel"/>
    <w:tmpl w:val="E90AE9FE"/>
    <w:lvl w:ilvl="0" w:tplc="E274151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57E53DB0"/>
    <w:multiLevelType w:val="hybridMultilevel"/>
    <w:tmpl w:val="F4585614"/>
    <w:lvl w:ilvl="0" w:tplc="6B7860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TQwN7IwMzEyNjJX0lEKTi0uzszPAykwqgUAeUHzZSwAAAA="/>
  </w:docVars>
  <w:rsids>
    <w:rsidRoot w:val="008D1B6D"/>
    <w:rsid w:val="00032A91"/>
    <w:rsid w:val="00036252"/>
    <w:rsid w:val="00051299"/>
    <w:rsid w:val="00054328"/>
    <w:rsid w:val="00054659"/>
    <w:rsid w:val="000736CA"/>
    <w:rsid w:val="000757AE"/>
    <w:rsid w:val="000924D2"/>
    <w:rsid w:val="000C2B92"/>
    <w:rsid w:val="000E479C"/>
    <w:rsid w:val="00153814"/>
    <w:rsid w:val="001576B7"/>
    <w:rsid w:val="00165509"/>
    <w:rsid w:val="0018042B"/>
    <w:rsid w:val="001924FA"/>
    <w:rsid w:val="001B0C56"/>
    <w:rsid w:val="001C76A2"/>
    <w:rsid w:val="001F666D"/>
    <w:rsid w:val="00206F6A"/>
    <w:rsid w:val="00252318"/>
    <w:rsid w:val="00264D26"/>
    <w:rsid w:val="00313549"/>
    <w:rsid w:val="00323E2E"/>
    <w:rsid w:val="00333AE6"/>
    <w:rsid w:val="00334CE3"/>
    <w:rsid w:val="00341B5E"/>
    <w:rsid w:val="0038066E"/>
    <w:rsid w:val="00390AA6"/>
    <w:rsid w:val="003C2852"/>
    <w:rsid w:val="003E251C"/>
    <w:rsid w:val="003F210A"/>
    <w:rsid w:val="00421000"/>
    <w:rsid w:val="00423EB2"/>
    <w:rsid w:val="004653D2"/>
    <w:rsid w:val="00483D36"/>
    <w:rsid w:val="004A27B1"/>
    <w:rsid w:val="00501AD1"/>
    <w:rsid w:val="00506287"/>
    <w:rsid w:val="0051248B"/>
    <w:rsid w:val="00532A4D"/>
    <w:rsid w:val="00554794"/>
    <w:rsid w:val="005A376F"/>
    <w:rsid w:val="005B5100"/>
    <w:rsid w:val="005C50B6"/>
    <w:rsid w:val="005D6348"/>
    <w:rsid w:val="006038F5"/>
    <w:rsid w:val="00613F30"/>
    <w:rsid w:val="00617F2A"/>
    <w:rsid w:val="006566A8"/>
    <w:rsid w:val="00687C37"/>
    <w:rsid w:val="006B17F5"/>
    <w:rsid w:val="006C1E1E"/>
    <w:rsid w:val="006F742E"/>
    <w:rsid w:val="0073097D"/>
    <w:rsid w:val="007323EB"/>
    <w:rsid w:val="007525F6"/>
    <w:rsid w:val="00817986"/>
    <w:rsid w:val="00870F75"/>
    <w:rsid w:val="00895745"/>
    <w:rsid w:val="008C7F8A"/>
    <w:rsid w:val="008D1B6D"/>
    <w:rsid w:val="00902602"/>
    <w:rsid w:val="009A6F49"/>
    <w:rsid w:val="00A12F20"/>
    <w:rsid w:val="00A5014C"/>
    <w:rsid w:val="00A728A4"/>
    <w:rsid w:val="00AC7D34"/>
    <w:rsid w:val="00AD4669"/>
    <w:rsid w:val="00AF270F"/>
    <w:rsid w:val="00AF662A"/>
    <w:rsid w:val="00B52C5D"/>
    <w:rsid w:val="00B5422C"/>
    <w:rsid w:val="00B71F78"/>
    <w:rsid w:val="00B959AD"/>
    <w:rsid w:val="00BD670A"/>
    <w:rsid w:val="00BF1228"/>
    <w:rsid w:val="00BF1B3E"/>
    <w:rsid w:val="00C011BF"/>
    <w:rsid w:val="00C04A7A"/>
    <w:rsid w:val="00C162CB"/>
    <w:rsid w:val="00C573FF"/>
    <w:rsid w:val="00CA51AC"/>
    <w:rsid w:val="00CC341E"/>
    <w:rsid w:val="00D02DEE"/>
    <w:rsid w:val="00D4107D"/>
    <w:rsid w:val="00D51BCD"/>
    <w:rsid w:val="00D87A9C"/>
    <w:rsid w:val="00DD7195"/>
    <w:rsid w:val="00DE3AF4"/>
    <w:rsid w:val="00E047B3"/>
    <w:rsid w:val="00E55129"/>
    <w:rsid w:val="00EA13E6"/>
    <w:rsid w:val="00EA53D8"/>
    <w:rsid w:val="00EB0B7F"/>
    <w:rsid w:val="00EC6457"/>
    <w:rsid w:val="00ED0644"/>
    <w:rsid w:val="00EF1FC7"/>
    <w:rsid w:val="00F46791"/>
    <w:rsid w:val="00F6436D"/>
    <w:rsid w:val="00F84A21"/>
    <w:rsid w:val="00F92AAB"/>
    <w:rsid w:val="00F92EFD"/>
    <w:rsid w:val="00FA4145"/>
    <w:rsid w:val="00FC7D92"/>
    <w:rsid w:val="00FD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4343B"/>
  <w15:chartTrackingRefBased/>
  <w15:docId w15:val="{FD62A633-54CD-4E11-9C33-196430000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B6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AA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F21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97D"/>
  </w:style>
  <w:style w:type="paragraph" w:styleId="Footer">
    <w:name w:val="footer"/>
    <w:basedOn w:val="Normal"/>
    <w:link w:val="Foot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97D"/>
  </w:style>
  <w:style w:type="table" w:styleId="TableGrid">
    <w:name w:val="Table Grid"/>
    <w:basedOn w:val="TableNormal"/>
    <w:uiPriority w:val="39"/>
    <w:rsid w:val="00752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525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images.google.com/imgres?imgurl=http://nyaneba.files.wordpress.com/2007/10/gimpa-logo.jpg&amp;imgrefurl=http://nyaneba.wordpress.com/2007/10/&amp;usg=__sDfvHBNCIGeaNkIYRdi7sb5Dx_A=&amp;h=1606&amp;w=1620&amp;sz=175&amp;hl=en&amp;start=1&amp;tbnid=sUpu1QtjtqVjWM:&amp;tbnh=149&amp;tbnw=150&amp;prev=/images?q=gimpa+Logo&amp;hl=en&amp;sa=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y Owusu-Agyei</dc:creator>
  <cp:keywords/>
  <dc:description/>
  <cp:lastModifiedBy>Frank Uyaemesi</cp:lastModifiedBy>
  <cp:revision>2</cp:revision>
  <cp:lastPrinted>2020-05-11T11:13:00Z</cp:lastPrinted>
  <dcterms:created xsi:type="dcterms:W3CDTF">2020-06-08T16:37:00Z</dcterms:created>
  <dcterms:modified xsi:type="dcterms:W3CDTF">2020-06-08T16:37:00Z</dcterms:modified>
</cp:coreProperties>
</file>